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B62455" w14:textId="77777777" w:rsidR="00923828" w:rsidRDefault="00923828" w:rsidP="00923828">
      <w:pPr>
        <w:spacing w:line="480" w:lineRule="auto"/>
        <w:jc w:val="center"/>
        <w:rPr>
          <w:rFonts w:ascii="Times New Roman" w:hAnsi="Times New Roman" w:cs="Times New Roman"/>
          <w:bCs/>
          <w:sz w:val="24"/>
          <w:szCs w:val="24"/>
        </w:rPr>
      </w:pPr>
    </w:p>
    <w:p w14:paraId="2A3EEDB0" w14:textId="77777777" w:rsidR="00923828" w:rsidRDefault="00923828" w:rsidP="00923828">
      <w:pPr>
        <w:spacing w:line="480" w:lineRule="auto"/>
        <w:jc w:val="center"/>
        <w:rPr>
          <w:rFonts w:ascii="Times New Roman" w:hAnsi="Times New Roman" w:cs="Times New Roman"/>
          <w:bCs/>
          <w:sz w:val="24"/>
          <w:szCs w:val="24"/>
        </w:rPr>
      </w:pPr>
    </w:p>
    <w:p w14:paraId="3DB4944D" w14:textId="77777777" w:rsidR="00923828" w:rsidRDefault="00923828" w:rsidP="00923828">
      <w:pPr>
        <w:spacing w:line="480" w:lineRule="auto"/>
        <w:jc w:val="center"/>
        <w:rPr>
          <w:rFonts w:ascii="Times New Roman" w:hAnsi="Times New Roman" w:cs="Times New Roman"/>
          <w:bCs/>
          <w:sz w:val="24"/>
          <w:szCs w:val="24"/>
        </w:rPr>
      </w:pPr>
    </w:p>
    <w:p w14:paraId="4338F78D" w14:textId="7265F1AC" w:rsidR="00923828" w:rsidRDefault="00923828" w:rsidP="00923828">
      <w:pPr>
        <w:spacing w:line="480" w:lineRule="auto"/>
        <w:jc w:val="center"/>
        <w:rPr>
          <w:rFonts w:ascii="Times New Roman" w:hAnsi="Times New Roman" w:cs="Times New Roman"/>
          <w:bCs/>
          <w:sz w:val="24"/>
          <w:szCs w:val="24"/>
        </w:rPr>
      </w:pPr>
    </w:p>
    <w:p w14:paraId="4BF55137" w14:textId="77777777" w:rsidR="00923828" w:rsidRDefault="00923828" w:rsidP="00923828">
      <w:pPr>
        <w:spacing w:line="480" w:lineRule="auto"/>
        <w:jc w:val="center"/>
        <w:rPr>
          <w:rFonts w:ascii="Times New Roman" w:hAnsi="Times New Roman" w:cs="Times New Roman"/>
          <w:bCs/>
          <w:sz w:val="24"/>
          <w:szCs w:val="24"/>
        </w:rPr>
      </w:pPr>
    </w:p>
    <w:p w14:paraId="0602E69A" w14:textId="53AA317A" w:rsidR="004344C0" w:rsidRDefault="004344C0" w:rsidP="00923828">
      <w:pPr>
        <w:spacing w:line="480" w:lineRule="auto"/>
        <w:jc w:val="center"/>
        <w:rPr>
          <w:rFonts w:ascii="Times New Roman" w:hAnsi="Times New Roman" w:cs="Times New Roman"/>
          <w:bCs/>
          <w:sz w:val="24"/>
          <w:szCs w:val="24"/>
        </w:rPr>
      </w:pPr>
      <w:r w:rsidRPr="004344C0">
        <w:rPr>
          <w:rFonts w:ascii="Times New Roman" w:hAnsi="Times New Roman" w:cs="Times New Roman"/>
          <w:bCs/>
          <w:sz w:val="24"/>
          <w:szCs w:val="24"/>
        </w:rPr>
        <w:t>Family of Origin</w:t>
      </w:r>
      <w:r w:rsidR="00F800E8">
        <w:rPr>
          <w:rFonts w:ascii="Times New Roman" w:hAnsi="Times New Roman" w:cs="Times New Roman"/>
          <w:bCs/>
          <w:sz w:val="24"/>
          <w:szCs w:val="24"/>
        </w:rPr>
        <w:t>,</w:t>
      </w:r>
      <w:r w:rsidRPr="004344C0">
        <w:rPr>
          <w:rFonts w:ascii="Times New Roman" w:hAnsi="Times New Roman" w:cs="Times New Roman"/>
          <w:bCs/>
          <w:sz w:val="24"/>
          <w:szCs w:val="24"/>
        </w:rPr>
        <w:t xml:space="preserve"> Ethnicity and Identity</w:t>
      </w:r>
    </w:p>
    <w:p w14:paraId="75E23971" w14:textId="711D3C1E" w:rsidR="00972161" w:rsidRDefault="00972161" w:rsidP="00923828">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Student’s Name</w:t>
      </w:r>
    </w:p>
    <w:p w14:paraId="0998482F" w14:textId="5511C43F" w:rsidR="00972161" w:rsidRDefault="00972161" w:rsidP="00923828">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Institutional Affiliations</w:t>
      </w:r>
    </w:p>
    <w:p w14:paraId="251FDB21" w14:textId="77777777" w:rsidR="00923828" w:rsidRDefault="00923828" w:rsidP="00923828">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38EA87A8" w14:textId="417E4B69" w:rsidR="00972161" w:rsidRDefault="00972161" w:rsidP="00923828">
      <w:pPr>
        <w:spacing w:line="480" w:lineRule="auto"/>
        <w:jc w:val="center"/>
        <w:rPr>
          <w:rFonts w:ascii="Times New Roman" w:hAnsi="Times New Roman" w:cs="Times New Roman"/>
          <w:bCs/>
          <w:sz w:val="24"/>
          <w:szCs w:val="24"/>
        </w:rPr>
      </w:pPr>
      <w:r w:rsidRPr="004344C0">
        <w:rPr>
          <w:rFonts w:ascii="Times New Roman" w:hAnsi="Times New Roman" w:cs="Times New Roman"/>
          <w:bCs/>
          <w:sz w:val="24"/>
          <w:szCs w:val="24"/>
        </w:rPr>
        <w:lastRenderedPageBreak/>
        <w:t>Family of Origin</w:t>
      </w:r>
      <w:r w:rsidRPr="00972161">
        <w:rPr>
          <w:rFonts w:ascii="Times New Roman" w:hAnsi="Times New Roman" w:cs="Times New Roman"/>
          <w:bCs/>
          <w:sz w:val="24"/>
          <w:szCs w:val="24"/>
        </w:rPr>
        <w:t xml:space="preserve">, </w:t>
      </w:r>
      <w:r w:rsidRPr="004344C0">
        <w:rPr>
          <w:rFonts w:ascii="Times New Roman" w:hAnsi="Times New Roman" w:cs="Times New Roman"/>
          <w:bCs/>
          <w:sz w:val="24"/>
          <w:szCs w:val="24"/>
        </w:rPr>
        <w:t>Ethnicity and Identity</w:t>
      </w:r>
    </w:p>
    <w:p w14:paraId="2B529C1C" w14:textId="77777777" w:rsidR="00972161" w:rsidRDefault="004344C0" w:rsidP="00923828">
      <w:pPr>
        <w:spacing w:line="480" w:lineRule="auto"/>
        <w:jc w:val="center"/>
        <w:rPr>
          <w:rFonts w:ascii="Times New Roman" w:hAnsi="Times New Roman" w:cs="Times New Roman"/>
          <w:b/>
          <w:sz w:val="24"/>
          <w:szCs w:val="24"/>
        </w:rPr>
      </w:pPr>
      <w:r w:rsidRPr="004344C0">
        <w:rPr>
          <w:rFonts w:ascii="Times New Roman" w:hAnsi="Times New Roman" w:cs="Times New Roman"/>
          <w:b/>
          <w:sz w:val="24"/>
          <w:szCs w:val="24"/>
        </w:rPr>
        <w:t>Family Origins</w:t>
      </w:r>
    </w:p>
    <w:p w14:paraId="51546DF6" w14:textId="6C4F2875" w:rsidR="00972161" w:rsidRDefault="004344C0" w:rsidP="00923828">
      <w:pPr>
        <w:spacing w:line="480" w:lineRule="auto"/>
        <w:ind w:firstLine="720"/>
        <w:rPr>
          <w:rFonts w:ascii="Times New Roman" w:hAnsi="Times New Roman" w:cs="Times New Roman"/>
          <w:sz w:val="24"/>
          <w:szCs w:val="24"/>
        </w:rPr>
      </w:pPr>
      <w:r w:rsidRPr="004344C0">
        <w:rPr>
          <w:rFonts w:ascii="Times New Roman" w:hAnsi="Times New Roman" w:cs="Times New Roman"/>
          <w:sz w:val="24"/>
          <w:szCs w:val="24"/>
        </w:rPr>
        <w:t>My parents are immigrants from San Fernando, southern Trinidad, and Tobago, and I can only trace my roots as far back as my grandparents who are from the same region. With my grandparents having passed on several years ago, I feel like I have little attachment to my original roots, which has led me to perceive myself as more of a free-spirited individual. In my opinion, a good grasp of one</w:t>
      </w:r>
      <w:r w:rsidR="009218F0">
        <w:rPr>
          <w:rFonts w:ascii="Times New Roman" w:hAnsi="Times New Roman" w:cs="Times New Roman"/>
          <w:sz w:val="24"/>
          <w:szCs w:val="24"/>
        </w:rPr>
        <w:t>’</w:t>
      </w:r>
      <w:r w:rsidRPr="004344C0">
        <w:rPr>
          <w:rFonts w:ascii="Times New Roman" w:hAnsi="Times New Roman" w:cs="Times New Roman"/>
          <w:sz w:val="24"/>
          <w:szCs w:val="24"/>
        </w:rPr>
        <w:t>s roots has certain advantages</w:t>
      </w:r>
      <w:r w:rsidR="009218F0">
        <w:rPr>
          <w:rFonts w:ascii="Times New Roman" w:hAnsi="Times New Roman" w:cs="Times New Roman"/>
          <w:sz w:val="24"/>
          <w:szCs w:val="24"/>
        </w:rPr>
        <w:t>,</w:t>
      </w:r>
      <w:r w:rsidRPr="004344C0">
        <w:rPr>
          <w:rFonts w:ascii="Times New Roman" w:hAnsi="Times New Roman" w:cs="Times New Roman"/>
          <w:sz w:val="24"/>
          <w:szCs w:val="24"/>
        </w:rPr>
        <w:t xml:space="preserve"> but it may also present limitations. For instance, I believe that a good understanding of one’s origins provides one with a unique sense of pride by observing and learning the various milestones achieved by one’s ancestors. Furthermore, I think that fully understanding one’s roots may help one define their life direction by providing them with a basis for what is considered important and ideal for a quality life. Nonetheless, I feel like excessive attachment to one’s roots may come at the cost of remaining blinded to the relevance and advantages of other cultures and points of view regarding life, which may prevent one from experiencing life fully. Furthermore, I feel that being overly attached to one’s roots may lead to unnecessary conflicts due to the innate feeling one’s culture may be superior to that of other individuals.</w:t>
      </w:r>
    </w:p>
    <w:p w14:paraId="0D82A2CC" w14:textId="52AF4B78" w:rsidR="00972161" w:rsidRDefault="004344C0" w:rsidP="00923828">
      <w:pPr>
        <w:spacing w:line="480" w:lineRule="auto"/>
        <w:ind w:firstLine="720"/>
        <w:rPr>
          <w:rFonts w:ascii="Times New Roman" w:hAnsi="Times New Roman" w:cs="Times New Roman"/>
          <w:sz w:val="24"/>
          <w:szCs w:val="24"/>
        </w:rPr>
      </w:pPr>
      <w:r w:rsidRPr="004344C0">
        <w:rPr>
          <w:rFonts w:ascii="Times New Roman" w:hAnsi="Times New Roman" w:cs="Times New Roman"/>
          <w:sz w:val="24"/>
          <w:szCs w:val="24"/>
        </w:rPr>
        <w:t xml:space="preserve">As such, I sometimes consider the inadequate knowledge about my ancestry a blessing of some sort because I believe that it allows me to remain open to new experiences and ways of viewing the world. In this sense, I believe that </w:t>
      </w:r>
      <w:r w:rsidR="002925D0">
        <w:rPr>
          <w:rFonts w:ascii="Times New Roman" w:hAnsi="Times New Roman" w:cs="Times New Roman"/>
          <w:sz w:val="24"/>
          <w:szCs w:val="24"/>
        </w:rPr>
        <w:t xml:space="preserve">a </w:t>
      </w:r>
      <w:r w:rsidRPr="004344C0">
        <w:rPr>
          <w:rFonts w:ascii="Times New Roman" w:hAnsi="Times New Roman" w:cs="Times New Roman"/>
          <w:sz w:val="24"/>
          <w:szCs w:val="24"/>
        </w:rPr>
        <w:t xml:space="preserve">free-spirited mindset is </w:t>
      </w:r>
      <w:r w:rsidR="002925D0">
        <w:rPr>
          <w:rFonts w:ascii="Times New Roman" w:hAnsi="Times New Roman" w:cs="Times New Roman"/>
          <w:sz w:val="24"/>
          <w:szCs w:val="24"/>
        </w:rPr>
        <w:t xml:space="preserve">the </w:t>
      </w:r>
      <w:r w:rsidRPr="004344C0">
        <w:rPr>
          <w:rFonts w:ascii="Times New Roman" w:hAnsi="Times New Roman" w:cs="Times New Roman"/>
          <w:sz w:val="24"/>
          <w:szCs w:val="24"/>
        </w:rPr>
        <w:t xml:space="preserve">most ideal for me because it enables me to easily connect with other individuals through a willingness to value their points of view as opposed to comparing them with others. Nonetheless, I feel that I need to constantly remain careful to avoid adopting harmful mindsets and adopting habits that may be detrimental in the long-term. As such, I think that I need to enhance my ability to objectively evaluate the different points of view and </w:t>
      </w:r>
      <w:r w:rsidRPr="004344C0">
        <w:rPr>
          <w:rFonts w:ascii="Times New Roman" w:hAnsi="Times New Roman" w:cs="Times New Roman"/>
          <w:sz w:val="24"/>
          <w:szCs w:val="24"/>
        </w:rPr>
        <w:lastRenderedPageBreak/>
        <w:t>understandings of the different people around me to filter the most relevant for particular situations and apply them in my real life. Through improving this skill, I believe that I can fully experience what the universe has to offer through the individuals around me.</w:t>
      </w:r>
    </w:p>
    <w:p w14:paraId="0D7FDFD5" w14:textId="77777777" w:rsidR="00972161" w:rsidRDefault="004344C0" w:rsidP="00923828">
      <w:pPr>
        <w:spacing w:line="480" w:lineRule="auto"/>
        <w:jc w:val="center"/>
        <w:rPr>
          <w:rFonts w:ascii="Times New Roman" w:hAnsi="Times New Roman" w:cs="Times New Roman"/>
          <w:b/>
          <w:sz w:val="24"/>
          <w:szCs w:val="24"/>
        </w:rPr>
      </w:pPr>
      <w:r w:rsidRPr="004344C0">
        <w:rPr>
          <w:rFonts w:ascii="Times New Roman" w:hAnsi="Times New Roman" w:cs="Times New Roman"/>
          <w:b/>
          <w:sz w:val="24"/>
          <w:szCs w:val="24"/>
        </w:rPr>
        <w:t>How and Why my Parents Came to The United States</w:t>
      </w:r>
    </w:p>
    <w:p w14:paraId="6E3DC6FA" w14:textId="6C469061" w:rsidR="00972161" w:rsidRDefault="004344C0" w:rsidP="00923828">
      <w:pPr>
        <w:spacing w:line="480" w:lineRule="auto"/>
        <w:ind w:firstLine="720"/>
        <w:rPr>
          <w:rFonts w:ascii="Times New Roman" w:hAnsi="Times New Roman" w:cs="Times New Roman"/>
          <w:sz w:val="24"/>
          <w:szCs w:val="24"/>
        </w:rPr>
      </w:pPr>
      <w:r w:rsidRPr="004344C0">
        <w:rPr>
          <w:rFonts w:ascii="Times New Roman" w:hAnsi="Times New Roman" w:cs="Times New Roman"/>
          <w:sz w:val="24"/>
          <w:szCs w:val="24"/>
        </w:rPr>
        <w:t>From my understanding, my parents came to the United States to find better employment opportunities for themselves to enhance their quality of life. Additionally, my parents came to the United States to ensure that my siblings and I would find access to more opportunities for better livelihoods. More specifically, the United States has a better comprehensive education system compared to Trinidad and Tobago, together with increased access to some of the most prestigious colleges and universities worldwide. Furthermore, the United States enables one to choose from a wider variety of career alternatives based on one</w:t>
      </w:r>
      <w:r w:rsidR="009218F0">
        <w:rPr>
          <w:rFonts w:ascii="Times New Roman" w:hAnsi="Times New Roman" w:cs="Times New Roman"/>
          <w:sz w:val="24"/>
          <w:szCs w:val="24"/>
        </w:rPr>
        <w:t>’</w:t>
      </w:r>
      <w:r w:rsidRPr="004344C0">
        <w:rPr>
          <w:rFonts w:ascii="Times New Roman" w:hAnsi="Times New Roman" w:cs="Times New Roman"/>
          <w:sz w:val="24"/>
          <w:szCs w:val="24"/>
        </w:rPr>
        <w:t>s choices and preferences, which is suitable for leading a fulfilled life. Also, the United States has a society that supports an individual</w:t>
      </w:r>
      <w:r w:rsidR="009218F0">
        <w:rPr>
          <w:rFonts w:ascii="Times New Roman" w:hAnsi="Times New Roman" w:cs="Times New Roman"/>
          <w:sz w:val="24"/>
          <w:szCs w:val="24"/>
        </w:rPr>
        <w:t>’</w:t>
      </w:r>
      <w:r w:rsidRPr="004344C0">
        <w:rPr>
          <w:rFonts w:ascii="Times New Roman" w:hAnsi="Times New Roman" w:cs="Times New Roman"/>
          <w:sz w:val="24"/>
          <w:szCs w:val="24"/>
        </w:rPr>
        <w:t>s talents through well-developed sports, music, and other industries through one may advance their unique capabilities. I also feel like the United States has a very diverse community of individuals from numerous countries across the globe, which implies that one often gets the chance to interact and learn from various individuals with different backgrounds while in the United States. By meeting people from numerous cultures and backgrounds, I have learned to adopt an open mindset and refrain from sticking to certain societal stereotypes about specific groups of individuals.</w:t>
      </w:r>
    </w:p>
    <w:p w14:paraId="2F010BE4" w14:textId="4E7A1462" w:rsidR="00972161" w:rsidRDefault="004344C0" w:rsidP="00923828">
      <w:pPr>
        <w:spacing w:line="480" w:lineRule="auto"/>
        <w:ind w:firstLine="720"/>
        <w:rPr>
          <w:rFonts w:ascii="Times New Roman" w:hAnsi="Times New Roman" w:cs="Times New Roman"/>
          <w:sz w:val="24"/>
          <w:szCs w:val="24"/>
        </w:rPr>
      </w:pPr>
      <w:r w:rsidRPr="004344C0">
        <w:rPr>
          <w:rFonts w:ascii="Times New Roman" w:hAnsi="Times New Roman" w:cs="Times New Roman"/>
          <w:sz w:val="24"/>
          <w:szCs w:val="24"/>
        </w:rPr>
        <w:t>As such, my parents left a country with inferior development in terms of educational standards and other opportunities. I also feel like most individuals in Trinidad and Tobago also experience a much-reduced quality of life compared to the United States</w:t>
      </w:r>
      <w:r w:rsidR="009218F0">
        <w:rPr>
          <w:rFonts w:ascii="Times New Roman" w:hAnsi="Times New Roman" w:cs="Times New Roman"/>
          <w:sz w:val="24"/>
          <w:szCs w:val="24"/>
        </w:rPr>
        <w:t>,</w:t>
      </w:r>
      <w:r w:rsidRPr="004344C0">
        <w:rPr>
          <w:rFonts w:ascii="Times New Roman" w:hAnsi="Times New Roman" w:cs="Times New Roman"/>
          <w:sz w:val="24"/>
          <w:szCs w:val="24"/>
        </w:rPr>
        <w:t xml:space="preserve"> with most of the residents living in poverty. Furthermore, the country has limited resources and options to offer in terms of career choices and opportunities for talent development. More specifically, </w:t>
      </w:r>
      <w:r w:rsidRPr="004344C0">
        <w:rPr>
          <w:rFonts w:ascii="Times New Roman" w:hAnsi="Times New Roman" w:cs="Times New Roman"/>
          <w:sz w:val="24"/>
          <w:szCs w:val="24"/>
        </w:rPr>
        <w:lastRenderedPageBreak/>
        <w:t>the country has experienced less development and less political stability in recent years compared to the United States, which has condemned most of its citizens to harsh living conditions that hamper economic and other essential forms of development. Nonetheless, Trinidad and Tobago have various positive aspects such as their strong cultural heritage and the robust sense of community due to their small population. I also think that their sense of unity is stronger compared to the society in the United States.</w:t>
      </w:r>
    </w:p>
    <w:p w14:paraId="24EFF54B" w14:textId="77777777" w:rsidR="00972161" w:rsidRDefault="004344C0" w:rsidP="00923828">
      <w:pPr>
        <w:spacing w:line="480" w:lineRule="auto"/>
        <w:jc w:val="center"/>
        <w:rPr>
          <w:rFonts w:ascii="Times New Roman" w:hAnsi="Times New Roman" w:cs="Times New Roman"/>
          <w:b/>
          <w:sz w:val="24"/>
          <w:szCs w:val="24"/>
        </w:rPr>
      </w:pPr>
      <w:r w:rsidRPr="004344C0">
        <w:rPr>
          <w:rFonts w:ascii="Times New Roman" w:hAnsi="Times New Roman" w:cs="Times New Roman"/>
          <w:b/>
          <w:sz w:val="24"/>
          <w:szCs w:val="24"/>
        </w:rPr>
        <w:t>Challenges that my Parents Overcame by Coming to the United States</w:t>
      </w:r>
    </w:p>
    <w:p w14:paraId="2072CE14" w14:textId="05ED0008" w:rsidR="00972161" w:rsidRDefault="004344C0" w:rsidP="00923828">
      <w:pPr>
        <w:spacing w:line="480" w:lineRule="auto"/>
        <w:ind w:firstLine="720"/>
        <w:rPr>
          <w:rFonts w:ascii="Times New Roman" w:hAnsi="Times New Roman" w:cs="Times New Roman"/>
          <w:sz w:val="24"/>
          <w:szCs w:val="24"/>
        </w:rPr>
      </w:pPr>
      <w:r w:rsidRPr="004344C0">
        <w:rPr>
          <w:rFonts w:ascii="Times New Roman" w:hAnsi="Times New Roman" w:cs="Times New Roman"/>
          <w:sz w:val="24"/>
          <w:szCs w:val="24"/>
        </w:rPr>
        <w:t>Since they were immigrants, both my parents experienced mistreatments at their initial places of employment. I remember my father having to work various shifts both during the day and at night for several months on end, which made it difficult for him to spend time with us. For one, since my parents did not initially have a good grasp of the United States Constitution and the rights and liberties awarded therein, it was hard for them to determine whether they were being mistreated. Because they were in a new environment where they practically did not know any other person whom they could trust, they had to overcome the challenging circumstances themselves. This meant that they were scared of turning to the law enforcement agencies to report any mistreatment done to them because they did not know the specific outcomes that are expected with such reports. Additionally, the threat of being extradited made the option of contacting law enforcement agencies less appealing.</w:t>
      </w:r>
      <w:r w:rsidR="00A1352D">
        <w:rPr>
          <w:rFonts w:ascii="Times New Roman" w:hAnsi="Times New Roman" w:cs="Times New Roman"/>
          <w:sz w:val="24"/>
          <w:szCs w:val="24"/>
        </w:rPr>
        <w:t xml:space="preserve"> Nonetheless, they were able to fully support my siblings and by providing the basic needs such as adequate food, appropriate housing and substantial clothing. Furthermore, they were able to provide emotional support to us as we experienced different encounters in our lives, thereby ensuring that our mental health needs were addressed.</w:t>
      </w:r>
    </w:p>
    <w:p w14:paraId="1FB04D2F" w14:textId="01DDA7E6" w:rsidR="00972161" w:rsidRDefault="004344C0" w:rsidP="00923828">
      <w:pPr>
        <w:spacing w:line="480" w:lineRule="auto"/>
        <w:ind w:firstLine="720"/>
        <w:rPr>
          <w:rFonts w:ascii="Times New Roman" w:hAnsi="Times New Roman" w:cs="Times New Roman"/>
          <w:sz w:val="24"/>
          <w:szCs w:val="24"/>
        </w:rPr>
      </w:pPr>
      <w:r w:rsidRPr="004344C0">
        <w:rPr>
          <w:rFonts w:ascii="Times New Roman" w:hAnsi="Times New Roman" w:cs="Times New Roman"/>
          <w:sz w:val="24"/>
          <w:szCs w:val="24"/>
        </w:rPr>
        <w:t xml:space="preserve">Furthermore, my parents had to overcome the challenge of creating a strong social network that would provide adequate social support that is essential in our societies. Due to </w:t>
      </w:r>
      <w:r w:rsidRPr="004344C0">
        <w:rPr>
          <w:rFonts w:ascii="Times New Roman" w:hAnsi="Times New Roman" w:cs="Times New Roman"/>
          <w:sz w:val="24"/>
          <w:szCs w:val="24"/>
        </w:rPr>
        <w:lastRenderedPageBreak/>
        <w:t>the community-oriented culture in Trinidad and Tobago, my parents prioritized creating sufficient social networks through both formal and informal connections. As such, I believe that the Trinidadian culture conferred to my parents the advantage of easily forming and maintaining adequate and meaningful social relationships.</w:t>
      </w:r>
      <w:r w:rsidR="004900CE">
        <w:rPr>
          <w:rFonts w:ascii="Times New Roman" w:hAnsi="Times New Roman" w:cs="Times New Roman"/>
          <w:sz w:val="24"/>
          <w:szCs w:val="24"/>
        </w:rPr>
        <w:t xml:space="preserve"> Furthermore, I think that having a strong religious background enabled my parents to identify and create a network around other Christians</w:t>
      </w:r>
      <w:r w:rsidR="00A1352D">
        <w:rPr>
          <w:rFonts w:ascii="Times New Roman" w:hAnsi="Times New Roman" w:cs="Times New Roman"/>
          <w:sz w:val="24"/>
          <w:szCs w:val="24"/>
        </w:rPr>
        <w:t xml:space="preserve"> in their community. Additionally, Christian values and ideals of kindness and altruism may have enhanced positive relations through supporting each other according to the Christian requirements. </w:t>
      </w:r>
      <w:r w:rsidRPr="004344C0">
        <w:rPr>
          <w:rFonts w:ascii="Times New Roman" w:hAnsi="Times New Roman" w:cs="Times New Roman"/>
          <w:sz w:val="24"/>
          <w:szCs w:val="24"/>
        </w:rPr>
        <w:t>Nonetheless, I think that the language barrier was a disadvantage that my parents had to overcome since the predominant language in southern Trinidad and Tobago where they come from is primarily Spanish. As such, they had to learn how to communicate fluently in English to create and maintain their social connections. Furthermore, they had to adopt various aspects of the American culture to effectively adapt to the new environment.</w:t>
      </w:r>
    </w:p>
    <w:p w14:paraId="7F18E79A" w14:textId="77777777" w:rsidR="00972161" w:rsidRDefault="004344C0" w:rsidP="00923828">
      <w:pPr>
        <w:spacing w:line="480" w:lineRule="auto"/>
        <w:jc w:val="center"/>
        <w:rPr>
          <w:rFonts w:ascii="Times New Roman" w:hAnsi="Times New Roman" w:cs="Times New Roman"/>
          <w:b/>
          <w:sz w:val="24"/>
          <w:szCs w:val="24"/>
        </w:rPr>
      </w:pPr>
      <w:r w:rsidRPr="004344C0">
        <w:rPr>
          <w:rFonts w:ascii="Times New Roman" w:hAnsi="Times New Roman" w:cs="Times New Roman"/>
          <w:b/>
          <w:sz w:val="24"/>
          <w:szCs w:val="24"/>
        </w:rPr>
        <w:t>Ethnic Advantages</w:t>
      </w:r>
    </w:p>
    <w:p w14:paraId="6F7DD6AD" w14:textId="31FF9CB3" w:rsidR="00972161" w:rsidRDefault="004344C0" w:rsidP="00923828">
      <w:pPr>
        <w:spacing w:line="480" w:lineRule="auto"/>
        <w:ind w:firstLine="720"/>
        <w:rPr>
          <w:rFonts w:ascii="Times New Roman" w:hAnsi="Times New Roman" w:cs="Times New Roman"/>
          <w:sz w:val="24"/>
          <w:szCs w:val="24"/>
        </w:rPr>
      </w:pPr>
      <w:r w:rsidRPr="004344C0">
        <w:rPr>
          <w:rFonts w:ascii="Times New Roman" w:hAnsi="Times New Roman" w:cs="Times New Roman"/>
          <w:sz w:val="24"/>
          <w:szCs w:val="24"/>
        </w:rPr>
        <w:t xml:space="preserve">In my opinion, one of the most evident ethnic advantages due to my background is the ability to </w:t>
      </w:r>
      <w:r w:rsidR="009218F0">
        <w:rPr>
          <w:rFonts w:ascii="Times New Roman" w:hAnsi="Times New Roman" w:cs="Times New Roman"/>
          <w:sz w:val="24"/>
          <w:szCs w:val="24"/>
        </w:rPr>
        <w:t>communicate in three different languages fluently</w:t>
      </w:r>
      <w:r w:rsidRPr="004344C0">
        <w:rPr>
          <w:rFonts w:ascii="Times New Roman" w:hAnsi="Times New Roman" w:cs="Times New Roman"/>
          <w:sz w:val="24"/>
          <w:szCs w:val="24"/>
        </w:rPr>
        <w:t xml:space="preserve">. Although my family predominantly uses English at home, we frequently communicated in Spanish when I was young because that was the main language in the southern area of Trinidad and Tobago where my parents come from. However, my mother was also fluent in French creole, which is a version of French that is frequently used by some residents of southern Trinidad and Tobago. Being an avid learner and someone who is fascinated by languages, I naturally learned how to </w:t>
      </w:r>
      <w:r w:rsidR="009218F0">
        <w:rPr>
          <w:rFonts w:ascii="Times New Roman" w:hAnsi="Times New Roman" w:cs="Times New Roman"/>
          <w:sz w:val="24"/>
          <w:szCs w:val="24"/>
        </w:rPr>
        <w:t>speak these three languages from my parents fluently</w:t>
      </w:r>
      <w:r w:rsidRPr="004344C0">
        <w:rPr>
          <w:rFonts w:ascii="Times New Roman" w:hAnsi="Times New Roman" w:cs="Times New Roman"/>
          <w:sz w:val="24"/>
          <w:szCs w:val="24"/>
        </w:rPr>
        <w:t>. I can also write English and Spanish, but I cannot fluently write French yet</w:t>
      </w:r>
      <w:r w:rsidR="009218F0">
        <w:rPr>
          <w:rFonts w:ascii="Times New Roman" w:hAnsi="Times New Roman" w:cs="Times New Roman"/>
          <w:sz w:val="24"/>
          <w:szCs w:val="24"/>
        </w:rPr>
        <w:t>,</w:t>
      </w:r>
      <w:r w:rsidRPr="004344C0">
        <w:rPr>
          <w:rFonts w:ascii="Times New Roman" w:hAnsi="Times New Roman" w:cs="Times New Roman"/>
          <w:sz w:val="24"/>
          <w:szCs w:val="24"/>
        </w:rPr>
        <w:t xml:space="preserve"> although I have plans of becoming proficient in the language. In my opinion, having the advantage of speaking different </w:t>
      </w:r>
      <w:r w:rsidRPr="004344C0">
        <w:rPr>
          <w:rFonts w:ascii="Times New Roman" w:hAnsi="Times New Roman" w:cs="Times New Roman"/>
          <w:sz w:val="24"/>
          <w:szCs w:val="24"/>
        </w:rPr>
        <w:lastRenderedPageBreak/>
        <w:t>languages has enabled me to communicate with individuals in different contexts as well as effectively learn from them.</w:t>
      </w:r>
    </w:p>
    <w:p w14:paraId="50ECC109" w14:textId="362B3D72" w:rsidR="00972161" w:rsidRDefault="004344C0" w:rsidP="00923828">
      <w:pPr>
        <w:spacing w:line="480" w:lineRule="auto"/>
        <w:ind w:firstLine="720"/>
        <w:rPr>
          <w:rFonts w:ascii="Times New Roman" w:hAnsi="Times New Roman" w:cs="Times New Roman"/>
          <w:sz w:val="24"/>
          <w:szCs w:val="24"/>
        </w:rPr>
      </w:pPr>
      <w:r w:rsidRPr="004344C0">
        <w:rPr>
          <w:rFonts w:ascii="Times New Roman" w:hAnsi="Times New Roman" w:cs="Times New Roman"/>
          <w:sz w:val="24"/>
          <w:szCs w:val="24"/>
        </w:rPr>
        <w:t>I also consider experiencing Caribbean cuisine that is specific to Trinidadians as an advantage. Over the years, my parents have maintained a strong family routine that involves preparing Trinidadian delicacies around major holidays, especially during Thanksgiving and the Christmas period. My parents insist on preparing some of my favo</w:t>
      </w:r>
      <w:r w:rsidR="009218F0">
        <w:rPr>
          <w:rFonts w:ascii="Times New Roman" w:hAnsi="Times New Roman" w:cs="Times New Roman"/>
          <w:sz w:val="24"/>
          <w:szCs w:val="24"/>
        </w:rPr>
        <w:t>u</w:t>
      </w:r>
      <w:r w:rsidRPr="004344C0">
        <w:rPr>
          <w:rFonts w:ascii="Times New Roman" w:hAnsi="Times New Roman" w:cs="Times New Roman"/>
          <w:sz w:val="24"/>
          <w:szCs w:val="24"/>
        </w:rPr>
        <w:t>rite Trinidadian cuisines such as pelau and salmon fish soup because they believe that these foods are among the few things that remind them of their background. I have also become proficient in preparing Trinidadian dishes such as saucy crabs and coconut pastries through practice and observing my parents</w:t>
      </w:r>
      <w:r w:rsidR="009218F0">
        <w:rPr>
          <w:rFonts w:ascii="Times New Roman" w:hAnsi="Times New Roman" w:cs="Times New Roman"/>
          <w:sz w:val="24"/>
          <w:szCs w:val="24"/>
        </w:rPr>
        <w:t>’</w:t>
      </w:r>
      <w:r w:rsidRPr="004344C0">
        <w:rPr>
          <w:rFonts w:ascii="Times New Roman" w:hAnsi="Times New Roman" w:cs="Times New Roman"/>
          <w:sz w:val="24"/>
          <w:szCs w:val="24"/>
        </w:rPr>
        <w:t xml:space="preserve"> cooking. Over time, however, I have realized that most Trinidadian dishes are aimed at providing wholesome nutrition as opposed to the sodium-dense fast foods that are predominant in the United States. Furthermore, I consider myself privileged to experience Trinidadian cuisine because I have learned various ways in which I can combine their traditional dishes with those in the United States to unlock some fascinating flavo</w:t>
      </w:r>
      <w:r w:rsidR="009218F0">
        <w:rPr>
          <w:rFonts w:ascii="Times New Roman" w:hAnsi="Times New Roman" w:cs="Times New Roman"/>
          <w:sz w:val="24"/>
          <w:szCs w:val="24"/>
        </w:rPr>
        <w:t>u</w:t>
      </w:r>
      <w:r w:rsidRPr="004344C0">
        <w:rPr>
          <w:rFonts w:ascii="Times New Roman" w:hAnsi="Times New Roman" w:cs="Times New Roman"/>
          <w:sz w:val="24"/>
          <w:szCs w:val="24"/>
        </w:rPr>
        <w:t>rs and combinations. I have therefore been able to experiment more with various dishes due to the knowledge of Trinidadian cuisines.</w:t>
      </w:r>
    </w:p>
    <w:p w14:paraId="48428794" w14:textId="29EF2A50" w:rsidR="00972161" w:rsidRDefault="004344C0" w:rsidP="00923828">
      <w:pPr>
        <w:spacing w:line="480" w:lineRule="auto"/>
        <w:ind w:firstLine="720"/>
        <w:rPr>
          <w:rFonts w:ascii="Times New Roman" w:hAnsi="Times New Roman" w:cs="Times New Roman"/>
          <w:sz w:val="24"/>
          <w:szCs w:val="24"/>
        </w:rPr>
      </w:pPr>
      <w:r w:rsidRPr="004344C0">
        <w:rPr>
          <w:rFonts w:ascii="Times New Roman" w:hAnsi="Times New Roman" w:cs="Times New Roman"/>
          <w:sz w:val="24"/>
          <w:szCs w:val="24"/>
        </w:rPr>
        <w:t xml:space="preserve">Since the Trinidadian culture emphasizes positive relations between the </w:t>
      </w:r>
      <w:r w:rsidR="009218F0">
        <w:rPr>
          <w:rFonts w:ascii="Times New Roman" w:hAnsi="Times New Roman" w:cs="Times New Roman"/>
          <w:sz w:val="24"/>
          <w:szCs w:val="24"/>
        </w:rPr>
        <w:t>community members</w:t>
      </w:r>
      <w:r w:rsidRPr="004344C0">
        <w:rPr>
          <w:rFonts w:ascii="Times New Roman" w:hAnsi="Times New Roman" w:cs="Times New Roman"/>
          <w:sz w:val="24"/>
          <w:szCs w:val="24"/>
        </w:rPr>
        <w:t>, I feel like my parents have deliberately inculcated in me the habit of maintaining positive connections with the people around me. My parents have maintained close relationships with our neighbo</w:t>
      </w:r>
      <w:r w:rsidR="009218F0">
        <w:rPr>
          <w:rFonts w:ascii="Times New Roman" w:hAnsi="Times New Roman" w:cs="Times New Roman"/>
          <w:sz w:val="24"/>
          <w:szCs w:val="24"/>
        </w:rPr>
        <w:t>u</w:t>
      </w:r>
      <w:r w:rsidRPr="004344C0">
        <w:rPr>
          <w:rFonts w:ascii="Times New Roman" w:hAnsi="Times New Roman" w:cs="Times New Roman"/>
          <w:sz w:val="24"/>
          <w:szCs w:val="24"/>
        </w:rPr>
        <w:t xml:space="preserve">rs and their friends from around our community such that they do several activities together consistently and support each other through various unpleasant circumstances. Similarly, I learned how to make close and trustworthy connections at a very young age, and I currently maintain friendships with some of the individuals that I grew up with in the same social circle where we regularly check up on each other. This has been advantageous because these friends have been instrumental in teaching </w:t>
      </w:r>
      <w:r w:rsidRPr="004344C0">
        <w:rPr>
          <w:rFonts w:ascii="Times New Roman" w:hAnsi="Times New Roman" w:cs="Times New Roman"/>
          <w:sz w:val="24"/>
          <w:szCs w:val="24"/>
        </w:rPr>
        <w:lastRenderedPageBreak/>
        <w:t>me newer ways of perceiving and experiencing the world around us, together with providing me with unwavering support in my lowest moments. Furthermore, I find it easy to make friends by maintaining trust as the foundation while maintaining genuine and clear communication to ensure that both of us feel valued and respected through our friendship.</w:t>
      </w:r>
    </w:p>
    <w:p w14:paraId="34FC861F" w14:textId="77777777" w:rsidR="00972161" w:rsidRDefault="004344C0" w:rsidP="00923828">
      <w:pPr>
        <w:spacing w:line="480" w:lineRule="auto"/>
        <w:jc w:val="center"/>
        <w:rPr>
          <w:rFonts w:ascii="Times New Roman" w:hAnsi="Times New Roman" w:cs="Times New Roman"/>
          <w:b/>
          <w:sz w:val="24"/>
          <w:szCs w:val="24"/>
        </w:rPr>
      </w:pPr>
      <w:r w:rsidRPr="004344C0">
        <w:rPr>
          <w:rFonts w:ascii="Times New Roman" w:hAnsi="Times New Roman" w:cs="Times New Roman"/>
          <w:b/>
          <w:sz w:val="24"/>
          <w:szCs w:val="24"/>
        </w:rPr>
        <w:t>Marginalization of African American Community in the United States</w:t>
      </w:r>
    </w:p>
    <w:p w14:paraId="11E9B3F9" w14:textId="4F681868" w:rsidR="00972161" w:rsidRDefault="004344C0" w:rsidP="00923828">
      <w:pPr>
        <w:spacing w:line="480" w:lineRule="auto"/>
        <w:ind w:firstLine="720"/>
        <w:rPr>
          <w:rFonts w:ascii="Times New Roman" w:hAnsi="Times New Roman" w:cs="Times New Roman"/>
          <w:sz w:val="24"/>
          <w:szCs w:val="24"/>
        </w:rPr>
      </w:pPr>
      <w:r w:rsidRPr="004344C0">
        <w:rPr>
          <w:rFonts w:ascii="Times New Roman" w:hAnsi="Times New Roman" w:cs="Times New Roman"/>
          <w:sz w:val="24"/>
          <w:szCs w:val="24"/>
        </w:rPr>
        <w:t>I have been subjected to various overt and covert insults and mistreatments due to being an African American female in the United States particularly due to the cultural stereotypes attached to African Americans in this country. For instance, I have been asked demeaning questions about being black or regarding some of my features</w:t>
      </w:r>
      <w:r w:rsidR="009218F0">
        <w:rPr>
          <w:rFonts w:ascii="Times New Roman" w:hAnsi="Times New Roman" w:cs="Times New Roman"/>
          <w:sz w:val="24"/>
          <w:szCs w:val="24"/>
        </w:rPr>
        <w:t>,</w:t>
      </w:r>
      <w:r w:rsidRPr="004344C0">
        <w:rPr>
          <w:rFonts w:ascii="Times New Roman" w:hAnsi="Times New Roman" w:cs="Times New Roman"/>
          <w:sz w:val="24"/>
          <w:szCs w:val="24"/>
        </w:rPr>
        <w:t xml:space="preserve"> such as my hair, mostly by some of my friends who did not directly intend to insult me. Furthermore, one of my school teachers frequently treated me as one who has inferior academic capabilities by repeatedly asking me whether I understood certain concepts in class. I have also seen white children staring at me inappropriately for prolonged periods or do other actions that portrayed that they were uncomfortable around me. I still feel unsafe when walking alone in isolated places despite living in a country that advocates for individual freedom and justice.</w:t>
      </w:r>
      <w:r w:rsidR="00A1352D">
        <w:rPr>
          <w:rFonts w:ascii="Times New Roman" w:hAnsi="Times New Roman" w:cs="Times New Roman"/>
          <w:sz w:val="24"/>
          <w:szCs w:val="24"/>
        </w:rPr>
        <w:t xml:space="preserve"> Furthermore, events such as the recent death of George Floyd in the hands of law enforcement officers </w:t>
      </w:r>
      <w:r w:rsidR="00AC29A9">
        <w:rPr>
          <w:rFonts w:ascii="Times New Roman" w:hAnsi="Times New Roman" w:cs="Times New Roman"/>
          <w:sz w:val="24"/>
          <w:szCs w:val="24"/>
        </w:rPr>
        <w:t>confirm that the fight for equality and justice for African Americans in the United States has a long way to go.</w:t>
      </w:r>
      <w:r w:rsidRPr="004344C0">
        <w:rPr>
          <w:rFonts w:ascii="Times New Roman" w:hAnsi="Times New Roman" w:cs="Times New Roman"/>
          <w:sz w:val="24"/>
          <w:szCs w:val="24"/>
        </w:rPr>
        <w:t xml:space="preserve"> As such, I feel that certain demeaning labels are often used to define me by the individuals around me because of my sex and my ethnicity.</w:t>
      </w:r>
    </w:p>
    <w:p w14:paraId="5333C2EA" w14:textId="1B709AC6" w:rsidR="00972161" w:rsidRDefault="004344C0" w:rsidP="00923828">
      <w:pPr>
        <w:spacing w:line="480" w:lineRule="auto"/>
        <w:ind w:firstLine="720"/>
        <w:rPr>
          <w:rFonts w:ascii="Times New Roman" w:hAnsi="Times New Roman" w:cs="Times New Roman"/>
          <w:sz w:val="24"/>
          <w:szCs w:val="24"/>
        </w:rPr>
      </w:pPr>
      <w:r w:rsidRPr="004344C0">
        <w:rPr>
          <w:rFonts w:ascii="Times New Roman" w:hAnsi="Times New Roman" w:cs="Times New Roman"/>
          <w:sz w:val="24"/>
          <w:szCs w:val="24"/>
        </w:rPr>
        <w:t xml:space="preserve">Such experiences have led me to perceive the African American community in the United States as one that is largely regarded as inferior in various crucial aspects that are considered important to the society. In my opinion, this perception of African Americans is an illness that has been entrenched so deeply into the fabric of our society that acts of discrimination are considered normal. Furthermore, I have realized that we often have a role </w:t>
      </w:r>
      <w:r w:rsidRPr="004344C0">
        <w:rPr>
          <w:rFonts w:ascii="Times New Roman" w:hAnsi="Times New Roman" w:cs="Times New Roman"/>
          <w:sz w:val="24"/>
          <w:szCs w:val="24"/>
        </w:rPr>
        <w:lastRenderedPageBreak/>
        <w:t>to play in perpetuating these inferiority complexes through not standing up for ourselves and tolerating unfair treatment. Nonetheless, the countless instances of unfairness in the American criminal justice system may contribute to discouraging the efforts aimed at achieving equality. As such, I think that what is currently needed is a complete systemic change that addresses injustices in all the systems within our society to weed out even the minute factors that contribute to unfairness and injustices in American society. In this, I believe that the media have a role to play in recognizing the individuals who have upheld justice and equality while objectively criticizing those who perpetrate unjust acts. Nonetheless, I think that the media should refrain from perpetuating destructive portrayals of certain groups to avoid public misinformation and prejudices based on stereotypical labe</w:t>
      </w:r>
      <w:r w:rsidR="009218F0">
        <w:rPr>
          <w:rFonts w:ascii="Times New Roman" w:hAnsi="Times New Roman" w:cs="Times New Roman"/>
          <w:sz w:val="24"/>
          <w:szCs w:val="24"/>
        </w:rPr>
        <w:t>l</w:t>
      </w:r>
      <w:r w:rsidRPr="004344C0">
        <w:rPr>
          <w:rFonts w:ascii="Times New Roman" w:hAnsi="Times New Roman" w:cs="Times New Roman"/>
          <w:sz w:val="24"/>
          <w:szCs w:val="24"/>
        </w:rPr>
        <w:t>ling.</w:t>
      </w:r>
    </w:p>
    <w:p w14:paraId="3B1831C5" w14:textId="5737123B" w:rsidR="009C03A4" w:rsidRPr="004344C0" w:rsidRDefault="004344C0" w:rsidP="00923828">
      <w:pPr>
        <w:spacing w:line="480" w:lineRule="auto"/>
        <w:ind w:firstLine="720"/>
        <w:rPr>
          <w:rFonts w:ascii="Times New Roman" w:hAnsi="Times New Roman" w:cs="Times New Roman"/>
          <w:sz w:val="24"/>
          <w:szCs w:val="24"/>
        </w:rPr>
      </w:pPr>
      <w:r w:rsidRPr="004344C0">
        <w:rPr>
          <w:rFonts w:ascii="Times New Roman" w:hAnsi="Times New Roman" w:cs="Times New Roman"/>
          <w:sz w:val="24"/>
          <w:szCs w:val="24"/>
        </w:rPr>
        <w:t>Consequently, looking at the various mistreatments that African Americans and other minority groups in the United States has inspired the desire to change such perceptions inside me. I have become more passionate about justice and promoting human rights over time through learning about various experiences in which individuals were mistreated or misjudged due to external qualities such as their colo</w:t>
      </w:r>
      <w:r w:rsidR="009218F0">
        <w:rPr>
          <w:rFonts w:ascii="Times New Roman" w:hAnsi="Times New Roman" w:cs="Times New Roman"/>
          <w:sz w:val="24"/>
          <w:szCs w:val="24"/>
        </w:rPr>
        <w:t>u</w:t>
      </w:r>
      <w:r w:rsidRPr="004344C0">
        <w:rPr>
          <w:rFonts w:ascii="Times New Roman" w:hAnsi="Times New Roman" w:cs="Times New Roman"/>
          <w:sz w:val="24"/>
          <w:szCs w:val="24"/>
        </w:rPr>
        <w:t xml:space="preserve">r, ethnic background, or sex. More specifically, I believe that African American </w:t>
      </w:r>
      <w:r w:rsidR="009218F0">
        <w:rPr>
          <w:rFonts w:ascii="Times New Roman" w:hAnsi="Times New Roman" w:cs="Times New Roman"/>
          <w:sz w:val="24"/>
          <w:szCs w:val="24"/>
        </w:rPr>
        <w:t>women</w:t>
      </w:r>
      <w:r w:rsidRPr="004344C0">
        <w:rPr>
          <w:rFonts w:ascii="Times New Roman" w:hAnsi="Times New Roman" w:cs="Times New Roman"/>
          <w:sz w:val="24"/>
          <w:szCs w:val="24"/>
        </w:rPr>
        <w:t xml:space="preserve"> deserve an equal chance in every arena within our societies to fully express their capabilities beyond their physical characteristics. I have personally interacted with some of the most brilliant Africa</w:t>
      </w:r>
      <w:r w:rsidR="009218F0">
        <w:rPr>
          <w:rFonts w:ascii="Times New Roman" w:hAnsi="Times New Roman" w:cs="Times New Roman"/>
          <w:sz w:val="24"/>
          <w:szCs w:val="24"/>
        </w:rPr>
        <w:t>n American women who continue to inspire me to achieve</w:t>
      </w:r>
      <w:r w:rsidRPr="004344C0">
        <w:rPr>
          <w:rFonts w:ascii="Times New Roman" w:hAnsi="Times New Roman" w:cs="Times New Roman"/>
          <w:sz w:val="24"/>
          <w:szCs w:val="24"/>
        </w:rPr>
        <w:t xml:space="preserve"> my full potential. Furthermore, I have a deep conviction that inclusivity is perhaps the biggest asset in our society if only we learn to identify various ways in which we can utilize our differences to optimize our life experiences. As such, I have become more aware of the need to encourage individual uniqueness as opposed to encouraging conforming to various social standards, and this has become one of the most important beliefs that I try to exemplify throughout my life. As such, I am dedicated to learn </w:t>
      </w:r>
      <w:r w:rsidRPr="004344C0">
        <w:rPr>
          <w:rFonts w:ascii="Times New Roman" w:hAnsi="Times New Roman" w:cs="Times New Roman"/>
          <w:sz w:val="24"/>
          <w:szCs w:val="24"/>
        </w:rPr>
        <w:lastRenderedPageBreak/>
        <w:t xml:space="preserve">more about my background and what differentiates me from everyone else, and how I can make these qualities work in my </w:t>
      </w:r>
      <w:r w:rsidR="009C03A4" w:rsidRPr="004344C0">
        <w:rPr>
          <w:rFonts w:ascii="Times New Roman" w:hAnsi="Times New Roman" w:cs="Times New Roman"/>
          <w:sz w:val="24"/>
          <w:szCs w:val="24"/>
        </w:rPr>
        <w:t>favo</w:t>
      </w:r>
      <w:r w:rsidR="002925D0">
        <w:rPr>
          <w:rFonts w:ascii="Times New Roman" w:hAnsi="Times New Roman" w:cs="Times New Roman"/>
          <w:sz w:val="24"/>
          <w:szCs w:val="24"/>
        </w:rPr>
        <w:t>u</w:t>
      </w:r>
      <w:r w:rsidR="009C03A4">
        <w:rPr>
          <w:rFonts w:ascii="Times New Roman" w:hAnsi="Times New Roman" w:cs="Times New Roman"/>
          <w:sz w:val="24"/>
          <w:szCs w:val="24"/>
        </w:rPr>
        <w:t>r</w:t>
      </w:r>
      <w:r w:rsidRPr="004344C0">
        <w:rPr>
          <w:rFonts w:ascii="Times New Roman" w:hAnsi="Times New Roman" w:cs="Times New Roman"/>
          <w:sz w:val="24"/>
          <w:szCs w:val="24"/>
        </w:rPr>
        <w:t xml:space="preserve"> for everyone’s good.</w:t>
      </w:r>
    </w:p>
    <w:sectPr w:rsidR="009C03A4" w:rsidRPr="004344C0" w:rsidSect="009C03A4">
      <w:headerReference w:type="default" r:id="rId6"/>
      <w:headerReference w:type="first" r:id="rId7"/>
      <w:pgSz w:w="11907" w:h="16839" w:code="9"/>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557C5F" w14:textId="77777777" w:rsidR="001B2E3B" w:rsidRDefault="001B2E3B" w:rsidP="004344C0">
      <w:pPr>
        <w:spacing w:after="0" w:line="240" w:lineRule="auto"/>
      </w:pPr>
      <w:r>
        <w:separator/>
      </w:r>
    </w:p>
  </w:endnote>
  <w:endnote w:type="continuationSeparator" w:id="0">
    <w:p w14:paraId="760226D0" w14:textId="77777777" w:rsidR="001B2E3B" w:rsidRDefault="001B2E3B" w:rsidP="004344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316333" w14:textId="77777777" w:rsidR="001B2E3B" w:rsidRDefault="001B2E3B" w:rsidP="004344C0">
      <w:pPr>
        <w:spacing w:after="0" w:line="240" w:lineRule="auto"/>
      </w:pPr>
      <w:r>
        <w:separator/>
      </w:r>
    </w:p>
  </w:footnote>
  <w:footnote w:type="continuationSeparator" w:id="0">
    <w:p w14:paraId="31918F29" w14:textId="77777777" w:rsidR="001B2E3B" w:rsidRDefault="001B2E3B" w:rsidP="004344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727298621"/>
      <w:docPartObj>
        <w:docPartGallery w:val="Page Numbers (Top of Page)"/>
        <w:docPartUnique/>
      </w:docPartObj>
    </w:sdtPr>
    <w:sdtEndPr>
      <w:rPr>
        <w:noProof/>
      </w:rPr>
    </w:sdtEndPr>
    <w:sdtContent>
      <w:p w14:paraId="69B753DA" w14:textId="5AF5501B" w:rsidR="004344C0" w:rsidRPr="004344C0" w:rsidRDefault="004344C0" w:rsidP="004344C0">
        <w:pPr>
          <w:pStyle w:val="Header"/>
          <w:jc w:val="right"/>
          <w:rPr>
            <w:rFonts w:ascii="Times New Roman" w:hAnsi="Times New Roman" w:cs="Times New Roman"/>
          </w:rPr>
        </w:pPr>
        <w:r w:rsidRPr="004344C0">
          <w:rPr>
            <w:rFonts w:ascii="Times New Roman" w:hAnsi="Times New Roman" w:cs="Times New Roman"/>
            <w:bCs/>
          </w:rPr>
          <w:t>FAMILY OF ORIGIN, ETHNICITY AND IDENTITY</w:t>
        </w:r>
        <w:r>
          <w:rPr>
            <w:rFonts w:ascii="Times New Roman" w:hAnsi="Times New Roman" w:cs="Times New Roman"/>
          </w:rPr>
          <w:tab/>
        </w:r>
        <w:r w:rsidRPr="004344C0">
          <w:rPr>
            <w:rFonts w:ascii="Times New Roman" w:hAnsi="Times New Roman" w:cs="Times New Roman"/>
          </w:rPr>
          <w:fldChar w:fldCharType="begin"/>
        </w:r>
        <w:r w:rsidRPr="004344C0">
          <w:rPr>
            <w:rFonts w:ascii="Times New Roman" w:hAnsi="Times New Roman" w:cs="Times New Roman"/>
          </w:rPr>
          <w:instrText xml:space="preserve"> PAGE   \* MERGEFORMAT </w:instrText>
        </w:r>
        <w:r w:rsidRPr="004344C0">
          <w:rPr>
            <w:rFonts w:ascii="Times New Roman" w:hAnsi="Times New Roman" w:cs="Times New Roman"/>
          </w:rPr>
          <w:fldChar w:fldCharType="separate"/>
        </w:r>
        <w:r w:rsidR="00AC29A9">
          <w:rPr>
            <w:rFonts w:ascii="Times New Roman" w:hAnsi="Times New Roman" w:cs="Times New Roman"/>
            <w:noProof/>
          </w:rPr>
          <w:t>2</w:t>
        </w:r>
        <w:r w:rsidRPr="004344C0">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415618359"/>
      <w:docPartObj>
        <w:docPartGallery w:val="Page Numbers (Top of Page)"/>
        <w:docPartUnique/>
      </w:docPartObj>
    </w:sdtPr>
    <w:sdtEndPr>
      <w:rPr>
        <w:noProof/>
      </w:rPr>
    </w:sdtEndPr>
    <w:sdtContent>
      <w:p w14:paraId="5148AB98" w14:textId="7C414DE3" w:rsidR="004344C0" w:rsidRPr="004344C0" w:rsidRDefault="004344C0" w:rsidP="004344C0">
        <w:pPr>
          <w:pStyle w:val="Header"/>
          <w:jc w:val="right"/>
          <w:rPr>
            <w:rFonts w:ascii="Times New Roman" w:hAnsi="Times New Roman" w:cs="Times New Roman"/>
          </w:rPr>
        </w:pPr>
        <w:r>
          <w:rPr>
            <w:rFonts w:ascii="Times New Roman" w:hAnsi="Times New Roman" w:cs="Times New Roman"/>
          </w:rPr>
          <w:t xml:space="preserve">Running head: </w:t>
        </w:r>
        <w:r w:rsidRPr="004344C0">
          <w:rPr>
            <w:rFonts w:ascii="Times New Roman" w:hAnsi="Times New Roman" w:cs="Times New Roman"/>
            <w:bCs/>
          </w:rPr>
          <w:t>FAMILY OF ORIGIN, ETHNICITY AND IDENTITY</w:t>
        </w:r>
        <w:r>
          <w:rPr>
            <w:rFonts w:ascii="Times New Roman" w:hAnsi="Times New Roman" w:cs="Times New Roman"/>
          </w:rPr>
          <w:tab/>
        </w:r>
        <w:r w:rsidRPr="004344C0">
          <w:rPr>
            <w:rFonts w:ascii="Times New Roman" w:hAnsi="Times New Roman" w:cs="Times New Roman"/>
          </w:rPr>
          <w:fldChar w:fldCharType="begin"/>
        </w:r>
        <w:r w:rsidRPr="004344C0">
          <w:rPr>
            <w:rFonts w:ascii="Times New Roman" w:hAnsi="Times New Roman" w:cs="Times New Roman"/>
          </w:rPr>
          <w:instrText xml:space="preserve"> PAGE   \* MERGEFORMAT </w:instrText>
        </w:r>
        <w:r w:rsidRPr="004344C0">
          <w:rPr>
            <w:rFonts w:ascii="Times New Roman" w:hAnsi="Times New Roman" w:cs="Times New Roman"/>
          </w:rPr>
          <w:fldChar w:fldCharType="separate"/>
        </w:r>
        <w:r w:rsidR="00AC29A9">
          <w:rPr>
            <w:rFonts w:ascii="Times New Roman" w:hAnsi="Times New Roman" w:cs="Times New Roman"/>
            <w:noProof/>
          </w:rPr>
          <w:t>1</w:t>
        </w:r>
        <w:r w:rsidRPr="004344C0">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MDIzMjIwNjS3NDNR0lEKTi0uzszPAykwrgUAXP5mmCwAAAA="/>
  </w:docVars>
  <w:rsids>
    <w:rsidRoot w:val="004344C0"/>
    <w:rsid w:val="001B2E3B"/>
    <w:rsid w:val="00272F21"/>
    <w:rsid w:val="002925D0"/>
    <w:rsid w:val="002F7FF8"/>
    <w:rsid w:val="004344C0"/>
    <w:rsid w:val="00460C8D"/>
    <w:rsid w:val="004900CE"/>
    <w:rsid w:val="005C3E47"/>
    <w:rsid w:val="009218F0"/>
    <w:rsid w:val="00923828"/>
    <w:rsid w:val="00972161"/>
    <w:rsid w:val="009C03A4"/>
    <w:rsid w:val="00A1352D"/>
    <w:rsid w:val="00AC29A9"/>
    <w:rsid w:val="00AC7B09"/>
    <w:rsid w:val="00B60588"/>
    <w:rsid w:val="00B71AC4"/>
    <w:rsid w:val="00EC2BCD"/>
    <w:rsid w:val="00F800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7D41C"/>
  <w15:docId w15:val="{CA06BE02-FE1A-42F8-8DC5-EE9BD0475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44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44C0"/>
  </w:style>
  <w:style w:type="paragraph" w:styleId="Footer">
    <w:name w:val="footer"/>
    <w:basedOn w:val="Normal"/>
    <w:link w:val="FooterChar"/>
    <w:uiPriority w:val="99"/>
    <w:unhideWhenUsed/>
    <w:rsid w:val="004344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44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9</Pages>
  <Words>2211</Words>
  <Characters>1260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y Ouma</dc:creator>
  <cp:lastModifiedBy>Antony Ouma</cp:lastModifiedBy>
  <cp:revision>3</cp:revision>
  <dcterms:created xsi:type="dcterms:W3CDTF">2021-03-29T16:04:00Z</dcterms:created>
  <dcterms:modified xsi:type="dcterms:W3CDTF">2021-03-29T16:19:00Z</dcterms:modified>
</cp:coreProperties>
</file>